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46F59F" w14:textId="6D4DA632" w:rsidR="0056189D" w:rsidRPr="00C813D6" w:rsidRDefault="0056189D" w:rsidP="0056189D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T 4XXX Fundamentals of Quantum Computing</w:t>
      </w:r>
    </w:p>
    <w:p w14:paraId="4A49BFAF" w14:textId="77777777" w:rsidR="0056189D" w:rsidRPr="00C813D6" w:rsidRDefault="0056189D" w:rsidP="0056189D">
      <w:pPr>
        <w:rPr>
          <w:rFonts w:ascii="Times New Roman" w:hAnsi="Times New Roman" w:cs="Times New Roman"/>
        </w:rPr>
      </w:pPr>
    </w:p>
    <w:p w14:paraId="0A4B7E36" w14:textId="77777777" w:rsidR="0056189D" w:rsidRPr="00C813D6" w:rsidRDefault="0056189D" w:rsidP="0056189D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New </w:t>
      </w:r>
      <w:r w:rsidRPr="00C813D6">
        <w:rPr>
          <w:rFonts w:ascii="Times New Roman" w:hAnsi="Times New Roman" w:cs="Times New Roman"/>
          <w:b/>
        </w:rPr>
        <w:t>Course Justification</w:t>
      </w:r>
    </w:p>
    <w:p w14:paraId="0D3584BC" w14:textId="77777777" w:rsidR="0056189D" w:rsidRDefault="0056189D" w:rsidP="0056189D">
      <w:pPr>
        <w:rPr>
          <w:rFonts w:ascii="Times New Roman" w:hAnsi="Times New Roman" w:cs="Times New Roman"/>
        </w:rPr>
      </w:pPr>
    </w:p>
    <w:p w14:paraId="7B198BA7" w14:textId="022D9AD4" w:rsidR="0056189D" w:rsidRDefault="00B308D7" w:rsidP="0056189D">
      <w:pP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Q</w:t>
      </w:r>
      <w:r w:rsidR="000A7843">
        <w:rPr>
          <w:rFonts w:ascii="Times New Roman" w:eastAsia="Times New Roman" w:hAnsi="Times New Roman" w:cs="Times New Roman"/>
          <w:color w:val="000000"/>
        </w:rPr>
        <w:t>uantum computing is an emerging technology</w:t>
      </w:r>
      <w:r w:rsidR="0056189D">
        <w:rPr>
          <w:rFonts w:ascii="Times New Roman" w:eastAsia="Times New Roman" w:hAnsi="Times New Roman" w:cs="Times New Roman"/>
          <w:color w:val="000000"/>
        </w:rPr>
        <w:t xml:space="preserve"> of national importance. Educating and training computing majors with quantum expertise will increase their career prospects and </w:t>
      </w:r>
      <w:r w:rsidR="000A7843">
        <w:rPr>
          <w:rFonts w:ascii="Times New Roman" w:eastAsia="Times New Roman" w:hAnsi="Times New Roman" w:cs="Times New Roman"/>
          <w:color w:val="000000"/>
        </w:rPr>
        <w:t>meet society's technological needs</w:t>
      </w:r>
      <w:r w:rsidR="0056189D">
        <w:rPr>
          <w:rFonts w:ascii="Times New Roman" w:eastAsia="Times New Roman" w:hAnsi="Times New Roman" w:cs="Times New Roman"/>
          <w:color w:val="000000"/>
        </w:rPr>
        <w:t>.</w:t>
      </w:r>
    </w:p>
    <w:p w14:paraId="705E6AE9" w14:textId="713868CC" w:rsidR="0056189D" w:rsidRDefault="0056189D" w:rsidP="0056189D">
      <w:pPr>
        <w:rPr>
          <w:rFonts w:ascii="Times New Roman" w:eastAsia="Times New Roman" w:hAnsi="Times New Roman" w:cs="Times New Roman"/>
          <w:color w:val="000000"/>
        </w:rPr>
      </w:pPr>
    </w:p>
    <w:p w14:paraId="1C195991" w14:textId="5312058F" w:rsidR="0056189D" w:rsidRDefault="0056189D" w:rsidP="0056189D">
      <w:pP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This elective course requires basic programming and mathematical skills as </w:t>
      </w:r>
      <w:r w:rsidR="000A7843">
        <w:rPr>
          <w:rFonts w:ascii="Times New Roman" w:eastAsia="Times New Roman" w:hAnsi="Times New Roman" w:cs="Times New Roman"/>
          <w:color w:val="000000"/>
        </w:rPr>
        <w:t xml:space="preserve">a </w:t>
      </w:r>
      <w:r>
        <w:rPr>
          <w:rFonts w:ascii="Times New Roman" w:eastAsia="Times New Roman" w:hAnsi="Times New Roman" w:cs="Times New Roman"/>
          <w:color w:val="000000"/>
        </w:rPr>
        <w:t xml:space="preserve">prerequisite. All computing majors </w:t>
      </w:r>
      <w:r w:rsidR="000A7843">
        <w:rPr>
          <w:rFonts w:ascii="Times New Roman" w:eastAsia="Times New Roman" w:hAnsi="Times New Roman" w:cs="Times New Roman"/>
          <w:color w:val="000000"/>
        </w:rPr>
        <w:t xml:space="preserve">will acquire this prerequisite and be </w:t>
      </w:r>
      <w:r>
        <w:rPr>
          <w:rFonts w:ascii="Times New Roman" w:eastAsia="Times New Roman" w:hAnsi="Times New Roman" w:cs="Times New Roman"/>
          <w:color w:val="000000"/>
        </w:rPr>
        <w:t xml:space="preserve">eligible to take this course. This course provides both theoretical and hands-on experience </w:t>
      </w:r>
      <w:r w:rsidR="000A7843">
        <w:rPr>
          <w:rFonts w:ascii="Times New Roman" w:eastAsia="Times New Roman" w:hAnsi="Times New Roman" w:cs="Times New Roman"/>
          <w:color w:val="000000"/>
        </w:rPr>
        <w:t>i</w:t>
      </w:r>
      <w:r>
        <w:rPr>
          <w:rFonts w:ascii="Times New Roman" w:eastAsia="Times New Roman" w:hAnsi="Times New Roman" w:cs="Times New Roman"/>
          <w:color w:val="000000"/>
        </w:rPr>
        <w:t>n cutting-edge quantum technology. Further, this will broaden opportunities for undergraduates to pursue graduate studies.</w:t>
      </w:r>
    </w:p>
    <w:p w14:paraId="531763CA" w14:textId="77777777" w:rsidR="005B3ECF" w:rsidRDefault="005B3ECF">
      <w:bookmarkStart w:id="0" w:name="_GoBack"/>
      <w:bookmarkEnd w:id="0"/>
    </w:p>
    <w:sectPr w:rsidR="005B3E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9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xNDQ0N7I0MrIwtjRT0lEKTi0uzszPAykwrgUA2/xMhiwAAAA="/>
  </w:docVars>
  <w:rsids>
    <w:rsidRoot w:val="005B3ECF"/>
    <w:rsid w:val="000A7843"/>
    <w:rsid w:val="0056189D"/>
    <w:rsid w:val="005B3ECF"/>
    <w:rsid w:val="00B30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2C1F9E"/>
  <w15:chartTrackingRefBased/>
  <w15:docId w15:val="{C63C47BF-E34A-40D4-B616-14BD974954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189D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96</Words>
  <Characters>550</Characters>
  <Application>Microsoft Office Word</Application>
  <DocSecurity>0</DocSecurity>
  <Lines>4</Lines>
  <Paragraphs>1</Paragraphs>
  <ScaleCrop>false</ScaleCrop>
  <Company/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4</cp:revision>
  <dcterms:created xsi:type="dcterms:W3CDTF">2022-11-08T19:59:00Z</dcterms:created>
  <dcterms:modified xsi:type="dcterms:W3CDTF">2022-11-09T02:16:00Z</dcterms:modified>
</cp:coreProperties>
</file>